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598C9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Welcome to the user manual for the Data Analysis Application. This application helps users analyze data stored in CSV files, providing various charts and metrics for better data understanding.</w:t>
      </w:r>
    </w:p>
    <w:p w14:paraId="15C34FBB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0D68464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51199F">
        <w:rPr>
          <w:rFonts w:ascii="Times New Roman" w:hAnsi="Times New Roman" w:cs="Times New Roman"/>
          <w:b/>
          <w:bCs/>
          <w:sz w:val="24"/>
          <w:szCs w:val="24"/>
        </w:rPr>
        <w:t>System Requirements:</w:t>
      </w:r>
    </w:p>
    <w:p w14:paraId="40A1A06F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3948D55" w14:textId="77777777" w:rsidR="0051199F" w:rsidRPr="0051199F" w:rsidRDefault="0051199F" w:rsidP="0051199F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Windows 10 machine</w:t>
      </w:r>
    </w:p>
    <w:p w14:paraId="44FEAE00" w14:textId="77777777" w:rsidR="0051199F" w:rsidRPr="0051199F" w:rsidRDefault="0051199F" w:rsidP="0051199F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 xml:space="preserve">Python 3.6 or later </w:t>
      </w:r>
      <w:proofErr w:type="gramStart"/>
      <w:r w:rsidRPr="0051199F">
        <w:rPr>
          <w:rFonts w:ascii="Times New Roman" w:hAnsi="Times New Roman" w:cs="Times New Roman"/>
          <w:sz w:val="24"/>
          <w:szCs w:val="24"/>
        </w:rPr>
        <w:t>installed</w:t>
      </w:r>
      <w:proofErr w:type="gramEnd"/>
    </w:p>
    <w:p w14:paraId="1642CAE2" w14:textId="77777777" w:rsidR="0051199F" w:rsidRDefault="0051199F" w:rsidP="0051199F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 xml:space="preserve">Required libraries: </w:t>
      </w:r>
    </w:p>
    <w:p w14:paraId="2818724D" w14:textId="77777777" w:rsidR="0051199F" w:rsidRDefault="0051199F" w:rsidP="0051199F">
      <w:pPr>
        <w:pStyle w:val="NoSpacing"/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51199F">
        <w:rPr>
          <w:rFonts w:ascii="Times New Roman" w:hAnsi="Times New Roman" w:cs="Times New Roman"/>
          <w:sz w:val="24"/>
          <w:szCs w:val="24"/>
        </w:rPr>
        <w:t>tkinter</w:t>
      </w:r>
      <w:proofErr w:type="spellEnd"/>
      <w:r w:rsidRPr="0051199F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22E82658" w14:textId="77777777" w:rsidR="0051199F" w:rsidRDefault="0051199F" w:rsidP="0051199F">
      <w:pPr>
        <w:pStyle w:val="NoSpacing"/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 xml:space="preserve">pandas, </w:t>
      </w:r>
    </w:p>
    <w:p w14:paraId="7700353B" w14:textId="77777777" w:rsidR="0051199F" w:rsidRDefault="0051199F" w:rsidP="0051199F">
      <w:pPr>
        <w:pStyle w:val="NoSpacing"/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51199F">
        <w:rPr>
          <w:rFonts w:ascii="Times New Roman" w:hAnsi="Times New Roman" w:cs="Times New Roman"/>
          <w:sz w:val="24"/>
          <w:szCs w:val="24"/>
        </w:rPr>
        <w:t>plotly</w:t>
      </w:r>
      <w:proofErr w:type="spellEnd"/>
      <w:r w:rsidRPr="0051199F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50070572" w14:textId="77777777" w:rsidR="0051199F" w:rsidRDefault="0051199F" w:rsidP="0051199F">
      <w:pPr>
        <w:pStyle w:val="NoSpacing"/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 xml:space="preserve">scikit-learn, and </w:t>
      </w:r>
    </w:p>
    <w:p w14:paraId="796611B6" w14:textId="5E07103E" w:rsidR="0051199F" w:rsidRDefault="0051199F" w:rsidP="0051199F">
      <w:pPr>
        <w:pStyle w:val="NoSpacing"/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51199F">
        <w:rPr>
          <w:rFonts w:ascii="Times New Roman" w:hAnsi="Times New Roman" w:cs="Times New Roman"/>
          <w:sz w:val="24"/>
          <w:szCs w:val="24"/>
        </w:rPr>
        <w:t>webbrowser</w:t>
      </w:r>
      <w:proofErr w:type="spellEnd"/>
    </w:p>
    <w:p w14:paraId="4C17E65D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BC2598B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51199F">
        <w:rPr>
          <w:rFonts w:ascii="Times New Roman" w:hAnsi="Times New Roman" w:cs="Times New Roman"/>
          <w:b/>
          <w:bCs/>
          <w:sz w:val="24"/>
          <w:szCs w:val="24"/>
        </w:rPr>
        <w:t>Environment Installation:</w:t>
      </w:r>
    </w:p>
    <w:p w14:paraId="49F20F06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63737BD" w14:textId="77777777" w:rsidR="0051199F" w:rsidRPr="0051199F" w:rsidRDefault="0051199F" w:rsidP="0051199F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(Preferred) Download PyCharm Community Edition for a consistent development environment (https://www.jetbrains.com/edu-products/download/other-PCE.html)</w:t>
      </w:r>
    </w:p>
    <w:p w14:paraId="6F623057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4E55BEA" w14:textId="77777777" w:rsidR="0051199F" w:rsidRPr="0051199F" w:rsidRDefault="0051199F" w:rsidP="0051199F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To install PyCharm Community Edition and required packages, follow these steps:</w:t>
      </w:r>
    </w:p>
    <w:p w14:paraId="0E03DF7A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5A0F907" w14:textId="2B9DBC2B" w:rsidR="0051199F" w:rsidRDefault="0051199F" w:rsidP="0051199F">
      <w:pPr>
        <w:pStyle w:val="NoSpacing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 xml:space="preserve">Download PyCharm Community Edition for Windows from </w:t>
      </w:r>
      <w:hyperlink r:id="rId6" w:history="1">
        <w:r w:rsidRPr="00A61D20">
          <w:rPr>
            <w:rStyle w:val="Hyperlink"/>
            <w:rFonts w:ascii="Times New Roman" w:hAnsi="Times New Roman" w:cs="Times New Roman"/>
            <w:sz w:val="24"/>
            <w:szCs w:val="24"/>
          </w:rPr>
          <w:t>https://www.jetbrains.com/edu-products/download/other-PCE.html</w:t>
        </w:r>
      </w:hyperlink>
      <w:r w:rsidRPr="0051199F">
        <w:rPr>
          <w:rFonts w:ascii="Times New Roman" w:hAnsi="Times New Roman" w:cs="Times New Roman"/>
          <w:sz w:val="24"/>
          <w:szCs w:val="24"/>
        </w:rPr>
        <w:t>.</w:t>
      </w:r>
    </w:p>
    <w:p w14:paraId="5D77F42F" w14:textId="77777777" w:rsidR="0051199F" w:rsidRPr="0051199F" w:rsidRDefault="0051199F" w:rsidP="0051199F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4B7E53BD" w14:textId="131A88A6" w:rsidR="0051199F" w:rsidRDefault="0051199F" w:rsidP="0051199F">
      <w:pPr>
        <w:pStyle w:val="NoSpacing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Double-click the downloaded file to start the installation process.</w:t>
      </w:r>
    </w:p>
    <w:p w14:paraId="7BF8F961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85F5D77" w14:textId="779FA88D" w:rsidR="0051199F" w:rsidRDefault="0051199F" w:rsidP="0051199F">
      <w:pPr>
        <w:pStyle w:val="NoSpacing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Follow the installation wizard prompts to complete the installation, choosing to install for all users or just for yourself and selecting the installation location.</w:t>
      </w:r>
    </w:p>
    <w:p w14:paraId="43121FC2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D9175FA" w14:textId="5F89F04D" w:rsidR="0051199F" w:rsidRDefault="0051199F" w:rsidP="0051199F">
      <w:pPr>
        <w:pStyle w:val="NoSpacing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Open PyCharm Community Edition.</w:t>
      </w:r>
    </w:p>
    <w:p w14:paraId="49D49C5A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0679FD6" w14:textId="326852B9" w:rsidR="0051199F" w:rsidRDefault="0051199F" w:rsidP="0051199F">
      <w:pPr>
        <w:pStyle w:val="NoSpacing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Click on the Windows Start button and locate PyCharm Community in the JetBrains folder.</w:t>
      </w:r>
    </w:p>
    <w:p w14:paraId="673A55DA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26B8811" w14:textId="77777777" w:rsidR="0051199F" w:rsidRPr="0051199F" w:rsidRDefault="0051199F" w:rsidP="0051199F">
      <w:pPr>
        <w:pStyle w:val="NoSpacing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Run PyCharm Community and click "Agree" to the Terms and Conditions.</w:t>
      </w:r>
    </w:p>
    <w:p w14:paraId="324FDE47" w14:textId="77777777" w:rsidR="0051199F" w:rsidRPr="0051199F" w:rsidRDefault="0051199F" w:rsidP="0051199F">
      <w:pPr>
        <w:pStyle w:val="NoSpacing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If prompted with a Windows Security Alert message, select "Allow access".</w:t>
      </w:r>
    </w:p>
    <w:p w14:paraId="3D0F0510" w14:textId="77777777" w:rsidR="0051199F" w:rsidRPr="0051199F" w:rsidRDefault="0051199F" w:rsidP="0051199F">
      <w:pPr>
        <w:pStyle w:val="NoSpacing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Select the middle folder that reads "Open".</w:t>
      </w:r>
    </w:p>
    <w:p w14:paraId="0442044B" w14:textId="77777777" w:rsidR="0051199F" w:rsidRPr="0051199F" w:rsidRDefault="0051199F" w:rsidP="0051199F">
      <w:pPr>
        <w:pStyle w:val="NoSpacing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In the Open File or Project menu, locate the saved C964_Capstone-Diabetes-ML-Predicator_031923 project.</w:t>
      </w:r>
    </w:p>
    <w:p w14:paraId="73AB5DAD" w14:textId="77777777" w:rsidR="0051199F" w:rsidRPr="0051199F" w:rsidRDefault="0051199F" w:rsidP="0051199F">
      <w:pPr>
        <w:pStyle w:val="NoSpacing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Click "Yes" to trust the author of the project.</w:t>
      </w:r>
    </w:p>
    <w:p w14:paraId="1035AB0A" w14:textId="77777777" w:rsidR="0051199F" w:rsidRPr="0051199F" w:rsidRDefault="0051199F" w:rsidP="0051199F">
      <w:pPr>
        <w:pStyle w:val="NoSpacing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The project will now be loaded into the PyCharm editor, but first, install the following packages:</w:t>
      </w:r>
    </w:p>
    <w:p w14:paraId="75EF5567" w14:textId="77777777" w:rsidR="0051199F" w:rsidRPr="0051199F" w:rsidRDefault="0051199F" w:rsidP="0051199F">
      <w:pPr>
        <w:pStyle w:val="NoSpacing"/>
        <w:numPr>
          <w:ilvl w:val="2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 xml:space="preserve">To install the </w:t>
      </w:r>
      <w:proofErr w:type="spellStart"/>
      <w:r w:rsidRPr="0051199F">
        <w:rPr>
          <w:rFonts w:ascii="Times New Roman" w:hAnsi="Times New Roman" w:cs="Times New Roman"/>
          <w:sz w:val="24"/>
          <w:szCs w:val="24"/>
        </w:rPr>
        <w:t>tkinter</w:t>
      </w:r>
      <w:proofErr w:type="spellEnd"/>
      <w:r w:rsidRPr="0051199F">
        <w:rPr>
          <w:rFonts w:ascii="Times New Roman" w:hAnsi="Times New Roman" w:cs="Times New Roman"/>
          <w:sz w:val="24"/>
          <w:szCs w:val="24"/>
        </w:rPr>
        <w:t xml:space="preserve"> package, go to the "File" menu and select "Settings" (or "Preferences" on a Mac).</w:t>
      </w:r>
    </w:p>
    <w:p w14:paraId="79AC4826" w14:textId="77777777" w:rsidR="0051199F" w:rsidRPr="0051199F" w:rsidRDefault="0051199F" w:rsidP="0051199F">
      <w:pPr>
        <w:pStyle w:val="NoSpacing"/>
        <w:numPr>
          <w:ilvl w:val="3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In the left-hand pane of the Settings/Preferences window, click "Project: &lt;your project name&gt;" (or "Project Interpreter" if you don't have a project open yet).</w:t>
      </w:r>
    </w:p>
    <w:p w14:paraId="6158E432" w14:textId="77777777" w:rsidR="0051199F" w:rsidRPr="0051199F" w:rsidRDefault="0051199F" w:rsidP="0051199F">
      <w:pPr>
        <w:pStyle w:val="NoSpacing"/>
        <w:numPr>
          <w:ilvl w:val="3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In the right-hand pane, click the "+" button to add a new package.</w:t>
      </w:r>
    </w:p>
    <w:p w14:paraId="2A373EE3" w14:textId="77777777" w:rsidR="0051199F" w:rsidRPr="0051199F" w:rsidRDefault="0051199F" w:rsidP="0051199F">
      <w:pPr>
        <w:pStyle w:val="NoSpacing"/>
        <w:numPr>
          <w:ilvl w:val="2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In the "Available Packages" window, type "</w:t>
      </w:r>
      <w:proofErr w:type="spellStart"/>
      <w:r w:rsidRPr="0051199F">
        <w:rPr>
          <w:rFonts w:ascii="Times New Roman" w:hAnsi="Times New Roman" w:cs="Times New Roman"/>
          <w:sz w:val="24"/>
          <w:szCs w:val="24"/>
        </w:rPr>
        <w:t>tkinter</w:t>
      </w:r>
      <w:proofErr w:type="spellEnd"/>
      <w:r w:rsidRPr="0051199F">
        <w:rPr>
          <w:rFonts w:ascii="Times New Roman" w:hAnsi="Times New Roman" w:cs="Times New Roman"/>
          <w:sz w:val="24"/>
          <w:szCs w:val="24"/>
        </w:rPr>
        <w:t>" in the search bar and click the checkbox next to it in the search results.</w:t>
      </w:r>
    </w:p>
    <w:p w14:paraId="24745372" w14:textId="77777777" w:rsidR="0051199F" w:rsidRPr="0051199F" w:rsidRDefault="0051199F" w:rsidP="0051199F">
      <w:pPr>
        <w:pStyle w:val="NoSpacing"/>
        <w:numPr>
          <w:ilvl w:val="3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Click the "Install Package" button at the bottom right of the window.</w:t>
      </w:r>
    </w:p>
    <w:p w14:paraId="1DB2131C" w14:textId="77777777" w:rsidR="0051199F" w:rsidRPr="0051199F" w:rsidRDefault="0051199F" w:rsidP="0051199F">
      <w:pPr>
        <w:pStyle w:val="NoSpacing"/>
        <w:numPr>
          <w:ilvl w:val="3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Wait for the package to install.</w:t>
      </w:r>
    </w:p>
    <w:p w14:paraId="5393D2B7" w14:textId="77777777" w:rsidR="0051199F" w:rsidRPr="0051199F" w:rsidRDefault="0051199F" w:rsidP="0051199F">
      <w:pPr>
        <w:pStyle w:val="NoSpacing"/>
        <w:numPr>
          <w:ilvl w:val="2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 xml:space="preserve">Repeat steps 6-10 for the pandas, </w:t>
      </w:r>
      <w:proofErr w:type="spellStart"/>
      <w:r w:rsidRPr="0051199F">
        <w:rPr>
          <w:rFonts w:ascii="Times New Roman" w:hAnsi="Times New Roman" w:cs="Times New Roman"/>
          <w:sz w:val="24"/>
          <w:szCs w:val="24"/>
        </w:rPr>
        <w:t>plotly</w:t>
      </w:r>
      <w:proofErr w:type="spellEnd"/>
      <w:r w:rsidRPr="0051199F">
        <w:rPr>
          <w:rFonts w:ascii="Times New Roman" w:hAnsi="Times New Roman" w:cs="Times New Roman"/>
          <w:sz w:val="24"/>
          <w:szCs w:val="24"/>
        </w:rPr>
        <w:t xml:space="preserve">, scikit-learn, and </w:t>
      </w:r>
      <w:proofErr w:type="spellStart"/>
      <w:proofErr w:type="gramStart"/>
      <w:r w:rsidRPr="0051199F">
        <w:rPr>
          <w:rFonts w:ascii="Times New Roman" w:hAnsi="Times New Roman" w:cs="Times New Roman"/>
          <w:sz w:val="24"/>
          <w:szCs w:val="24"/>
        </w:rPr>
        <w:t>webbrowser</w:t>
      </w:r>
      <w:proofErr w:type="spellEnd"/>
      <w:proofErr w:type="gramEnd"/>
      <w:r w:rsidRPr="0051199F">
        <w:rPr>
          <w:rFonts w:ascii="Times New Roman" w:hAnsi="Times New Roman" w:cs="Times New Roman"/>
          <w:sz w:val="24"/>
          <w:szCs w:val="24"/>
        </w:rPr>
        <w:t xml:space="preserve"> packages.</w:t>
      </w:r>
    </w:p>
    <w:p w14:paraId="6907A380" w14:textId="77777777" w:rsidR="0051199F" w:rsidRPr="0051199F" w:rsidRDefault="0051199F" w:rsidP="0051199F">
      <w:pPr>
        <w:pStyle w:val="NoSpacing"/>
        <w:numPr>
          <w:ilvl w:val="2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Once all packages are installed, import them into your code and use them in your PyCharm projects.</w:t>
      </w:r>
    </w:p>
    <w:p w14:paraId="65184A5A" w14:textId="77777777" w:rsidR="0051199F" w:rsidRPr="0051199F" w:rsidRDefault="0051199F" w:rsidP="0051199F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lastRenderedPageBreak/>
        <w:t>(Optional) Download and install Python 3.6 or later from the official Python website (https://www.python.org/downloads/).</w:t>
      </w:r>
    </w:p>
    <w:p w14:paraId="6FE94B44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3F9511C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51199F">
        <w:rPr>
          <w:rFonts w:ascii="Times New Roman" w:hAnsi="Times New Roman" w:cs="Times New Roman"/>
          <w:b/>
          <w:bCs/>
          <w:sz w:val="24"/>
          <w:szCs w:val="24"/>
        </w:rPr>
        <w:t>To use the Data Analysis Application:</w:t>
      </w:r>
    </w:p>
    <w:p w14:paraId="6EA97E1A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757B0F7" w14:textId="77777777" w:rsidR="0051199F" w:rsidRPr="0051199F" w:rsidRDefault="0051199F" w:rsidP="0051199F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Open the application using Python or PyCharm.</w:t>
      </w:r>
    </w:p>
    <w:p w14:paraId="7A2CE7F1" w14:textId="77777777" w:rsidR="0051199F" w:rsidRPr="0051199F" w:rsidRDefault="0051199F" w:rsidP="0051199F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The Data Analysis window will appear.</w:t>
      </w:r>
    </w:p>
    <w:p w14:paraId="27CAFE44" w14:textId="77777777" w:rsidR="0051199F" w:rsidRPr="0051199F" w:rsidRDefault="0051199F" w:rsidP="0051199F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Click the "Browse" button and select a CSV file (e.g., "diabetes_data.csv") for analysis.</w:t>
      </w:r>
    </w:p>
    <w:p w14:paraId="318937F8" w14:textId="77777777" w:rsidR="0051199F" w:rsidRPr="0051199F" w:rsidRDefault="0051199F" w:rsidP="0051199F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The selected file's path will be displayed in the text field next to the "Browse" button.</w:t>
      </w:r>
    </w:p>
    <w:p w14:paraId="7834E095" w14:textId="77777777" w:rsidR="0051199F" w:rsidRPr="0051199F" w:rsidRDefault="0051199F" w:rsidP="0051199F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Click the "Analyze" button to generate charts and metrics for the selected file.</w:t>
      </w:r>
    </w:p>
    <w:p w14:paraId="1F98BCE0" w14:textId="77777777" w:rsidR="0051199F" w:rsidRPr="0051199F" w:rsidRDefault="0051199F" w:rsidP="0051199F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Pie chart of the target variable and scatter matrix of all features will be displayed in separate browser tabs.</w:t>
      </w:r>
    </w:p>
    <w:p w14:paraId="4192A3E2" w14:textId="77777777" w:rsidR="0051199F" w:rsidRPr="0051199F" w:rsidRDefault="0051199F" w:rsidP="0051199F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Linear regression plots and histograms for all features will also appear in separate browser tabs.</w:t>
      </w:r>
    </w:p>
    <w:p w14:paraId="31A5EC05" w14:textId="77777777" w:rsidR="0051199F" w:rsidRPr="0051199F" w:rsidRDefault="0051199F" w:rsidP="0051199F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The "MSE" and "R2 Score" values for the linear regression model will be displayed below the "Analyze" button.</w:t>
      </w:r>
    </w:p>
    <w:p w14:paraId="455C4A44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We hope this user manual helps you effectively use the Data Analysis Application. If you have any questions or issues, please contact us.</w:t>
      </w:r>
    </w:p>
    <w:p w14:paraId="0099F35D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D19F667" w14:textId="77777777" w:rsidR="0051199F" w:rsidRDefault="0051199F" w:rsidP="0051199F">
      <w:pPr>
        <w:pStyle w:val="NoSpacing"/>
      </w:pPr>
    </w:p>
    <w:p w14:paraId="580E8910" w14:textId="77777777" w:rsidR="0051199F" w:rsidRDefault="0051199F" w:rsidP="0051199F">
      <w:pPr>
        <w:pStyle w:val="NoSpacing"/>
      </w:pPr>
    </w:p>
    <w:p w14:paraId="3947971D" w14:textId="08860610" w:rsidR="009C1CB1" w:rsidRPr="009C1CB1" w:rsidRDefault="009C1CB1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A7CF31E" w14:textId="77777777" w:rsidR="009C1CB1" w:rsidRPr="009C1CB1" w:rsidRDefault="009C1CB1" w:rsidP="009C1C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6876AE9" w14:textId="77777777" w:rsidR="009C1CB1" w:rsidRPr="009C1CB1" w:rsidRDefault="009C1CB1" w:rsidP="009C1C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41D6282" w14:textId="77777777" w:rsidR="009C1CB1" w:rsidRPr="009C1CB1" w:rsidRDefault="009C1CB1" w:rsidP="009C1C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753804F" w14:textId="7E12C8E7" w:rsidR="00AF3738" w:rsidRDefault="00AF3738" w:rsidP="00AF3738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AF3738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1B22E98" wp14:editId="0325B465">
            <wp:extent cx="4665980" cy="2311200"/>
            <wp:effectExtent l="152400" t="152400" r="363220" b="356235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 rotWithShape="1">
                    <a:blip r:embed="rId7"/>
                    <a:srcRect b="39655"/>
                    <a:stretch/>
                  </pic:blipFill>
                  <pic:spPr bwMode="auto">
                    <a:xfrm>
                      <a:off x="0" y="0"/>
                      <a:ext cx="4676392" cy="231635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EFFF53" w14:textId="77777777" w:rsidR="00AF3738" w:rsidRDefault="00AF3738" w:rsidP="00AF373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2E6EE75" w14:textId="24E42ACF" w:rsidR="00B67BE0" w:rsidRDefault="00B67BE0" w:rsidP="00B67BE0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B67BE0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604B0101" wp14:editId="49031084">
            <wp:extent cx="5287010" cy="2072400"/>
            <wp:effectExtent l="171450" t="152400" r="351790" b="347345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 rotWithShape="1">
                    <a:blip r:embed="rId8"/>
                    <a:srcRect l="519" b="-735"/>
                    <a:stretch/>
                  </pic:blipFill>
                  <pic:spPr bwMode="auto">
                    <a:xfrm>
                      <a:off x="0" y="0"/>
                      <a:ext cx="5288089" cy="207282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53BEA5" w14:textId="15C59164" w:rsidR="00A444BB" w:rsidRDefault="00A444BB" w:rsidP="00A444BB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57676DD0" w14:textId="3F4797ED" w:rsidR="00A444BB" w:rsidRDefault="00A444BB" w:rsidP="00A444BB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A444BB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89C2CF3" wp14:editId="17037A52">
            <wp:extent cx="5169509" cy="1807670"/>
            <wp:effectExtent l="152400" t="152400" r="355600" b="36449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85900" cy="181340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2ECB396" w14:textId="1DB239FE" w:rsidR="00A444BB" w:rsidRDefault="00A444BB" w:rsidP="00A444BB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59677719" w14:textId="267112FC" w:rsidR="00A444BB" w:rsidRPr="00A444BB" w:rsidRDefault="00A444BB" w:rsidP="00A444BB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A444BB">
        <w:rPr>
          <w:rFonts w:ascii="Courier New" w:hAnsi="Courier New" w:cs="Courier New"/>
          <w:sz w:val="24"/>
          <w:szCs w:val="24"/>
        </w:rPr>
        <w:t>C:\</w:t>
      </w:r>
      <w:r w:rsidRPr="00A444BB">
        <w:rPr>
          <w:rFonts w:ascii="Courier New" w:hAnsi="Courier New" w:cs="Courier New"/>
          <w:sz w:val="24"/>
          <w:szCs w:val="24"/>
        </w:rPr>
        <w:t>&lt;some_path&gt;\&lt;some_other_path</w:t>
      </w:r>
      <w:r w:rsidRPr="00A444BB">
        <w:rPr>
          <w:rFonts w:ascii="Courier New" w:hAnsi="Courier New" w:cs="Courier New"/>
          <w:sz w:val="24"/>
          <w:szCs w:val="24"/>
        </w:rPr>
        <w:t>\PycharmProjects\C964_Capstone-Diabetes-ML-Predicator_031923\diabetes_data.csv</w:t>
      </w:r>
    </w:p>
    <w:p w14:paraId="496B0207" w14:textId="77777777" w:rsidR="00A444BB" w:rsidRPr="00A444BB" w:rsidRDefault="00A444BB" w:rsidP="00A444B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F321DB4" w14:textId="50AA600D" w:rsidR="005B1FAC" w:rsidRDefault="005B1FAC" w:rsidP="005B1FA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333AE83" w14:textId="1D3CF8F6" w:rsidR="005B1FAC" w:rsidRDefault="005B1FAC" w:rsidP="005B1FAC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4727BCEC" wp14:editId="640585EE">
                <wp:simplePos x="0" y="0"/>
                <wp:positionH relativeFrom="column">
                  <wp:posOffset>-2462400</wp:posOffset>
                </wp:positionH>
                <wp:positionV relativeFrom="paragraph">
                  <wp:posOffset>1267535</wp:posOffset>
                </wp:positionV>
                <wp:extent cx="360" cy="360"/>
                <wp:effectExtent l="76200" t="76200" r="95250" b="95250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60F16B3B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2" o:spid="_x0000_s1026" type="#_x0000_t75" style="position:absolute;margin-left:-196.75pt;margin-top:96.95pt;width:5.7pt;height:5.7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">
                <v:imagedata r:id="rId11" o:title="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8E29404" wp14:editId="348D2A59">
                <wp:simplePos x="0" y="0"/>
                <wp:positionH relativeFrom="column">
                  <wp:posOffset>2115540</wp:posOffset>
                </wp:positionH>
                <wp:positionV relativeFrom="paragraph">
                  <wp:posOffset>499295</wp:posOffset>
                </wp:positionV>
                <wp:extent cx="2560320" cy="2194560"/>
                <wp:effectExtent l="57150" t="38100" r="30480" b="34290"/>
                <wp:wrapNone/>
                <wp:docPr id="10" name="Hexagon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0320" cy="2194560"/>
                        </a:xfrm>
                        <a:prstGeom prst="hexagon">
                          <a:avLst>
                            <a:gd name="adj" fmla="val 28871"/>
                            <a:gd name="vf" fmla="val 115470"/>
                          </a:avLst>
                        </a:prstGeom>
                        <a:solidFill>
                          <a:srgbClr val="E71224">
                            <a:alpha val="5000"/>
                          </a:srgbClr>
                        </a:solidFill>
                        <a:ln w="72000">
                          <a:solidFill>
                            <a:srgbClr val="E7122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390C1E7" id="_x0000_t9" coordsize="21600,21600" o:spt="9" adj="5400" path="m@0,l,10800@0,21600@1,21600,21600,1080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</v:formulas>
                <v:path gradientshapeok="t" o:connecttype="rect" textboxrect="1800,1800,19800,19800;3600,3600,18000,18000;6300,6300,15300,15300"/>
                <v:handles>
                  <v:h position="#0,topLeft" xrange="0,10800"/>
                </v:handles>
              </v:shapetype>
              <v:shape id="Hexagon 10" o:spid="_x0000_s1026" type="#_x0000_t9" style="position:absolute;margin-left:166.6pt;margin-top:39.3pt;width:201.6pt;height:172.8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" adj="5345" fillcolor="#e71224" strokecolor="#e71224" strokeweight="2mm">
                <v:fill opacity="3341f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5A522A5D" wp14:editId="703CB41E">
                <wp:simplePos x="0" y="0"/>
                <wp:positionH relativeFrom="column">
                  <wp:posOffset>-2275200</wp:posOffset>
                </wp:positionH>
                <wp:positionV relativeFrom="paragraph">
                  <wp:posOffset>230735</wp:posOffset>
                </wp:positionV>
                <wp:extent cx="360" cy="360"/>
                <wp:effectExtent l="76200" t="76200" r="95250" b="95250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CAA88E" id="Ink 8" o:spid="_x0000_s1026" type="#_x0000_t75" style="position:absolute;margin-left:-182pt;margin-top:15.3pt;width:5.7pt;height:5.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">
                <v:imagedata r:id="rId11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2D67DB0" wp14:editId="53A45A7A">
            <wp:extent cx="5378400" cy="2985826"/>
            <wp:effectExtent l="0" t="0" r="0" b="5080"/>
            <wp:docPr id="5" name="Picture 5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Word&#10;&#10;Description automatically generated"/>
                    <pic:cNvPicPr/>
                  </pic:nvPicPr>
                  <pic:blipFill rotWithShape="1">
                    <a:blip r:embed="rId13"/>
                    <a:srcRect l="50030" b="1385"/>
                    <a:stretch/>
                  </pic:blipFill>
                  <pic:spPr bwMode="auto">
                    <a:xfrm>
                      <a:off x="0" y="0"/>
                      <a:ext cx="5401574" cy="29986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641B17" w14:textId="77777777" w:rsidR="005B1FAC" w:rsidRDefault="005B1FAC" w:rsidP="005B1FA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1CAF66C" w14:textId="125C8679" w:rsidR="005B1FAC" w:rsidRDefault="005B1FAC" w:rsidP="005B1FAC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</w:p>
    <w:p w14:paraId="029F7F8A" w14:textId="0A6C1138" w:rsidR="005B1FAC" w:rsidRDefault="005B1FAC" w:rsidP="005B1FAC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5B1FAC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A62DB96" wp14:editId="127E1804">
            <wp:extent cx="5128893" cy="2583625"/>
            <wp:effectExtent l="0" t="0" r="0" b="7620"/>
            <wp:docPr id="14" name="Picture 14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pie 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43973" cy="2591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D5AEC" w14:textId="3CF5F7CF" w:rsidR="005B1FAC" w:rsidRDefault="005B1FAC" w:rsidP="005B1FAC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</w:p>
    <w:p w14:paraId="4330A594" w14:textId="006029D8" w:rsidR="005B1FAC" w:rsidRDefault="003959EF" w:rsidP="005B1FAC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3959EF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F1614A1" wp14:editId="3387EB71">
            <wp:extent cx="5135473" cy="2562250"/>
            <wp:effectExtent l="0" t="0" r="8255" b="0"/>
            <wp:docPr id="15" name="Picture 15" descr="Diagram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76136" cy="2582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1E424" w14:textId="0909F40D" w:rsidR="003959EF" w:rsidRDefault="003959EF" w:rsidP="005B1FAC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</w:p>
    <w:p w14:paraId="5DE456B2" w14:textId="324051E4" w:rsidR="003959EF" w:rsidRDefault="003959EF" w:rsidP="005B1FAC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3959EF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DAF9386" wp14:editId="48424AE7">
            <wp:extent cx="5121323" cy="2559020"/>
            <wp:effectExtent l="0" t="0" r="3175" b="0"/>
            <wp:docPr id="16" name="Picture 16" descr="A picture containing text,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text, sky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46309" cy="257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7A719" w14:textId="7E654BDB" w:rsidR="003959EF" w:rsidRDefault="003959EF" w:rsidP="005B1FAC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3959EF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0F1C023A" wp14:editId="0118A972">
            <wp:extent cx="5165884" cy="2586805"/>
            <wp:effectExtent l="0" t="0" r="0" b="4445"/>
            <wp:docPr id="17" name="Picture 1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29955" cy="2618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F2FB6" w14:textId="25A740B3" w:rsidR="005B1FAC" w:rsidRDefault="005B1FAC" w:rsidP="005B1FAC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</w:p>
    <w:p w14:paraId="1C69DAD0" w14:textId="7E65617C" w:rsidR="00590A4C" w:rsidRDefault="00590A4C" w:rsidP="005B1FAC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590A4C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83DB6C3" wp14:editId="72994E7F">
            <wp:extent cx="5582429" cy="4334480"/>
            <wp:effectExtent l="0" t="0" r="0" b="9525"/>
            <wp:docPr id="19" name="Picture 1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, email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82429" cy="433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9BBEC" w14:textId="178B198A" w:rsidR="00590A4C" w:rsidRDefault="00590A4C" w:rsidP="005B1FAC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</w:p>
    <w:p w14:paraId="4E5F7D94" w14:textId="2549EE54" w:rsidR="00590A4C" w:rsidRDefault="00590A4C" w:rsidP="005B1FAC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590A4C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44C44F40" wp14:editId="3A2129B6">
            <wp:extent cx="4991797" cy="3639058"/>
            <wp:effectExtent l="0" t="0" r="0" b="0"/>
            <wp:docPr id="20" name="Picture 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3639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8E3BC" w14:textId="27556742" w:rsidR="00590A4C" w:rsidRDefault="00590A4C" w:rsidP="005B1FAC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</w:p>
    <w:p w14:paraId="12671F27" w14:textId="61657FD5" w:rsidR="00590A4C" w:rsidRDefault="00590A4C" w:rsidP="005B1FAC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590A4C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CD71E67" wp14:editId="264C8A61">
            <wp:extent cx="518400" cy="523875"/>
            <wp:effectExtent l="0" t="0" r="0" b="0"/>
            <wp:docPr id="21" name="Picture 2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Icon&#10;&#10;Description automatically generated"/>
                    <pic:cNvPicPr/>
                  </pic:nvPicPr>
                  <pic:blipFill rotWithShape="1">
                    <a:blip r:embed="rId20"/>
                    <a:srcRect r="6163"/>
                    <a:stretch/>
                  </pic:blipFill>
                  <pic:spPr bwMode="auto">
                    <a:xfrm>
                      <a:off x="0" y="0"/>
                      <a:ext cx="518472" cy="5239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E601FF" w14:textId="4BE75187" w:rsidR="00590A4C" w:rsidRDefault="00590A4C" w:rsidP="005B1FAC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</w:p>
    <w:p w14:paraId="042F833C" w14:textId="77777777" w:rsidR="00590A4C" w:rsidRDefault="00590A4C" w:rsidP="005B1FAC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</w:p>
    <w:p w14:paraId="6B58B7D7" w14:textId="51CE93C7" w:rsidR="00590A4C" w:rsidRDefault="00B16AFB" w:rsidP="005B1FAC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B16AFB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641C71E3" wp14:editId="67D0D6D5">
            <wp:extent cx="4024800" cy="4581525"/>
            <wp:effectExtent l="0" t="0" r="0" b="0"/>
            <wp:docPr id="22" name="Picture 2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 rotWithShape="1">
                    <a:blip r:embed="rId21"/>
                    <a:srcRect r="1503"/>
                    <a:stretch/>
                  </pic:blipFill>
                  <pic:spPr bwMode="auto">
                    <a:xfrm>
                      <a:off x="0" y="0"/>
                      <a:ext cx="4025361" cy="45821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08106E" w14:textId="396B55AE" w:rsidR="00B16AFB" w:rsidRDefault="00B16AFB" w:rsidP="005B1FAC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</w:p>
    <w:p w14:paraId="65C2C8A7" w14:textId="0ED3F059" w:rsidR="00B16AFB" w:rsidRDefault="00B16AFB" w:rsidP="005B1FAC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B16AFB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617752A8" wp14:editId="39AACF86">
            <wp:extent cx="5229955" cy="5144218"/>
            <wp:effectExtent l="0" t="0" r="8890" b="0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29955" cy="5144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850BC" w14:textId="50C4F2B1" w:rsidR="0051199F" w:rsidRDefault="0051199F" w:rsidP="005B1FAC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</w:p>
    <w:p w14:paraId="2E9F441C" w14:textId="2F04B333" w:rsidR="0051199F" w:rsidRDefault="0051199F" w:rsidP="005B1FAC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0F2E45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25B7AE0" wp14:editId="6A85CAEC">
            <wp:extent cx="4282800" cy="2435156"/>
            <wp:effectExtent l="152400" t="152400" r="365760" b="365760"/>
            <wp:docPr id="18" name="Picture 18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chat or text messag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345069" cy="24705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51199F" w:rsidSect="0051199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7C7BD0"/>
    <w:multiLevelType w:val="hybridMultilevel"/>
    <w:tmpl w:val="52F4C2DA"/>
    <w:lvl w:ilvl="0" w:tplc="0F28C3E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0C33E3"/>
    <w:multiLevelType w:val="hybridMultilevel"/>
    <w:tmpl w:val="89BEDA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1929E5"/>
    <w:multiLevelType w:val="hybridMultilevel"/>
    <w:tmpl w:val="C0C840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D26966"/>
    <w:multiLevelType w:val="hybridMultilevel"/>
    <w:tmpl w:val="B1C8F386"/>
    <w:lvl w:ilvl="0" w:tplc="0F28C3E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880B88"/>
    <w:multiLevelType w:val="hybridMultilevel"/>
    <w:tmpl w:val="142AE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D345B7"/>
    <w:multiLevelType w:val="hybridMultilevel"/>
    <w:tmpl w:val="A0207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D30F12"/>
    <w:multiLevelType w:val="hybridMultilevel"/>
    <w:tmpl w:val="ADC00F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30727A"/>
    <w:multiLevelType w:val="hybridMultilevel"/>
    <w:tmpl w:val="13226DC0"/>
    <w:lvl w:ilvl="0" w:tplc="0F28C3E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8420BA"/>
    <w:multiLevelType w:val="hybridMultilevel"/>
    <w:tmpl w:val="760C1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8D68B6"/>
    <w:multiLevelType w:val="hybridMultilevel"/>
    <w:tmpl w:val="C9E85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223FE3"/>
    <w:multiLevelType w:val="hybridMultilevel"/>
    <w:tmpl w:val="3AFAD5C2"/>
    <w:lvl w:ilvl="0" w:tplc="0F28C3E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A96872"/>
    <w:multiLevelType w:val="hybridMultilevel"/>
    <w:tmpl w:val="69D45EE8"/>
    <w:lvl w:ilvl="0" w:tplc="0F28C3E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4081202">
    <w:abstractNumId w:val="9"/>
  </w:num>
  <w:num w:numId="2" w16cid:durableId="1635520251">
    <w:abstractNumId w:val="8"/>
  </w:num>
  <w:num w:numId="3" w16cid:durableId="1576622124">
    <w:abstractNumId w:val="5"/>
  </w:num>
  <w:num w:numId="4" w16cid:durableId="1091852563">
    <w:abstractNumId w:val="3"/>
  </w:num>
  <w:num w:numId="5" w16cid:durableId="1687054014">
    <w:abstractNumId w:val="7"/>
  </w:num>
  <w:num w:numId="6" w16cid:durableId="79522055">
    <w:abstractNumId w:val="10"/>
  </w:num>
  <w:num w:numId="7" w16cid:durableId="1719233306">
    <w:abstractNumId w:val="1"/>
  </w:num>
  <w:num w:numId="8" w16cid:durableId="1484395220">
    <w:abstractNumId w:val="11"/>
  </w:num>
  <w:num w:numId="9" w16cid:durableId="1919436135">
    <w:abstractNumId w:val="6"/>
  </w:num>
  <w:num w:numId="10" w16cid:durableId="853691350">
    <w:abstractNumId w:val="0"/>
  </w:num>
  <w:num w:numId="11" w16cid:durableId="1779065510">
    <w:abstractNumId w:val="4"/>
  </w:num>
  <w:num w:numId="12" w16cid:durableId="6081272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NTezMLM0MTIzMjJV0lEKTi0uzszPAykwrAUASxXIgiwAAAA="/>
  </w:docVars>
  <w:rsids>
    <w:rsidRoot w:val="00CD59EF"/>
    <w:rsid w:val="000F2E45"/>
    <w:rsid w:val="00360831"/>
    <w:rsid w:val="003959EF"/>
    <w:rsid w:val="0051199F"/>
    <w:rsid w:val="00590A4C"/>
    <w:rsid w:val="00593508"/>
    <w:rsid w:val="005B1FAC"/>
    <w:rsid w:val="00757D65"/>
    <w:rsid w:val="00923CBD"/>
    <w:rsid w:val="00947C0A"/>
    <w:rsid w:val="00962F45"/>
    <w:rsid w:val="00970380"/>
    <w:rsid w:val="009C1CB1"/>
    <w:rsid w:val="00A14C18"/>
    <w:rsid w:val="00A444BB"/>
    <w:rsid w:val="00AF3738"/>
    <w:rsid w:val="00B0531E"/>
    <w:rsid w:val="00B16AFB"/>
    <w:rsid w:val="00B67BE0"/>
    <w:rsid w:val="00C42BB0"/>
    <w:rsid w:val="00CD5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47057"/>
  <w15:chartTrackingRefBased/>
  <w15:docId w15:val="{ABDA2C3E-A758-4816-9965-DC052CC3E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D59E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F37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373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C1C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179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65649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2292158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5325830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9441196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15950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7047611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564666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129154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972850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039240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650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48931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1067211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918841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image" Target="media/image1.png"/><Relationship Id="rId12" Type="http://schemas.openxmlformats.org/officeDocument/2006/relationships/customXml" Target="ink/ink2.xml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hyperlink" Target="https://www.jetbrains.com/edu-products/download/other-PCE.html" TargetMode="Externa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customXml" Target="ink/ink1.xml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23T16:55:49.877"/>
    </inkml:context>
    <inkml:brush xml:id="br0">
      <inkml:brushProperty name="width" value="0.2" units="cm"/>
      <inkml:brushProperty name="height" value="0.2" units="cm"/>
      <inkml:brushProperty name="color" value="#E71224"/>
    </inkml:brush>
  </inkml:definitions>
  <inkml:trace contextRef="#ctx0" brushRef="#br0">0 0 24575,'0'0'-819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23T16:55:31.379"/>
    </inkml:context>
    <inkml:brush xml:id="br0">
      <inkml:brushProperty name="width" value="0.2" units="cm"/>
      <inkml:brushProperty name="height" value="0.2" units="cm"/>
      <inkml:brushProperty name="color" value="#E71224"/>
    </inkml:brush>
  </inkml:definitions>
  <inkml:trace contextRef="#ctx0" brushRef="#br0">0 0 24575,'0'0'-81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098C55-E5EB-440E-9CD6-3A4F3C0087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8</Pages>
  <Words>517</Words>
  <Characters>295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on Rogers</dc:creator>
  <cp:keywords/>
  <dc:description/>
  <cp:lastModifiedBy>Harrison Rogers</cp:lastModifiedBy>
  <cp:revision>5</cp:revision>
  <dcterms:created xsi:type="dcterms:W3CDTF">2023-03-23T15:08:00Z</dcterms:created>
  <dcterms:modified xsi:type="dcterms:W3CDTF">2023-03-23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066c26-e76e-410a-b427-eb87c2d13d93</vt:lpwstr>
  </property>
</Properties>
</file>